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79A5" w:rsidRPr="000F79A5" w:rsidRDefault="000F79A5" w:rsidP="000F79A5">
      <w:pPr>
        <w:shd w:val="clear" w:color="auto" w:fill="FFFFFF"/>
        <w:spacing w:before="153" w:after="0" w:line="240" w:lineRule="auto"/>
        <w:outlineLvl w:val="1"/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</w:pPr>
      <w:r w:rsidRPr="000F79A5"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  <w:t>Introduction</w:t>
      </w:r>
    </w:p>
    <w:p w:rsidR="000F79A5" w:rsidRPr="000F79A5" w:rsidRDefault="000F79A5" w:rsidP="000F79A5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This is my second competition submission, where i put together what i have learned during my data science bootcamp and what i have learned through kaggle Data scientist and its courses.</w:t>
      </w:r>
    </w:p>
    <w:p w:rsidR="000F79A5" w:rsidRPr="000F79A5" w:rsidRDefault="000F79A5" w:rsidP="000F79A5">
      <w:pPr>
        <w:shd w:val="clear" w:color="auto" w:fill="FFFFFF"/>
        <w:spacing w:before="305" w:after="0" w:line="240" w:lineRule="auto"/>
        <w:outlineLvl w:val="1"/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</w:pPr>
      <w:r w:rsidRPr="000F79A5"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  <w:t>Table of Content</w:t>
      </w:r>
    </w:p>
    <w:p w:rsidR="000F79A5" w:rsidRPr="000F79A5" w:rsidRDefault="000F79A5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5" w:anchor="cell1" w:history="1">
        <w:r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The Challenge</w:t>
        </w:r>
      </w:hyperlink>
    </w:p>
    <w:p w:rsidR="000F79A5" w:rsidRPr="000F79A5" w:rsidRDefault="000F79A5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6" w:anchor="cell2" w:history="1">
        <w:r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Variables Overview</w:t>
        </w:r>
      </w:hyperlink>
    </w:p>
    <w:p w:rsidR="000F79A5" w:rsidRPr="000F79A5" w:rsidRDefault="000F79A5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7" w:anchor="cell3" w:history="1">
        <w:r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Importaing relevant libraries</w:t>
        </w:r>
      </w:hyperlink>
    </w:p>
    <w:p w:rsidR="000F79A5" w:rsidRPr="000F79A5" w:rsidRDefault="000F79A5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8" w:anchor="cell4" w:history="1">
        <w:r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importing dataset</w:t>
        </w:r>
      </w:hyperlink>
    </w:p>
    <w:p w:rsidR="000F79A5" w:rsidRPr="000F79A5" w:rsidRDefault="000F79A5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9" w:anchor="cell5" w:history="1">
        <w:r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Preprocessing dataset</w:t>
        </w:r>
      </w:hyperlink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Dealing with missing values</w:t>
      </w:r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Data Type check</w:t>
      </w:r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New numerical Dataframe</w:t>
      </w:r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New categorical Dataframe</w:t>
      </w:r>
    </w:p>
    <w:p w:rsidR="000F79A5" w:rsidRPr="000F79A5" w:rsidRDefault="000F79A5" w:rsidP="000F79A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10" w:anchor="cell6" w:history="1">
        <w:r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Feature Selection</w:t>
        </w:r>
      </w:hyperlink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Numerical Features</w:t>
      </w:r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Categorical Features</w:t>
      </w:r>
    </w:p>
    <w:p w:rsidR="000F79A5" w:rsidRPr="000F79A5" w:rsidRDefault="000F79A5" w:rsidP="000F79A5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Creating Dummy Variables for Categorical features</w:t>
      </w:r>
    </w:p>
    <w:p w:rsidR="000F79A5" w:rsidRPr="000F79A5" w:rsidRDefault="000F79A5" w:rsidP="000F79A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11" w:anchor="cell7" w:history="1">
        <w:r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Input and targets</w:t>
        </w:r>
      </w:hyperlink>
    </w:p>
    <w:p w:rsidR="000F79A5" w:rsidRPr="000F79A5" w:rsidRDefault="000F79A5" w:rsidP="000F79A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12" w:anchor="cell8" w:history="1">
        <w:r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Train, test , Split</w:t>
        </w:r>
      </w:hyperlink>
    </w:p>
    <w:p w:rsidR="000F79A5" w:rsidRPr="000F79A5" w:rsidRDefault="000F79A5" w:rsidP="000F79A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hyperlink r:id="rId13" w:anchor="cell9" w:history="1">
        <w:r w:rsidRPr="000F79A5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Model Selection</w:t>
        </w:r>
      </w:hyperlink>
    </w:p>
    <w:p w:rsidR="000F79A5" w:rsidRPr="000F79A5" w:rsidRDefault="000F79A5" w:rsidP="000F79A5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Logistic Regression</w:t>
      </w:r>
    </w:p>
    <w:p w:rsidR="000F79A5" w:rsidRPr="000F79A5" w:rsidRDefault="000F79A5" w:rsidP="000F79A5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Random Forest</w:t>
      </w:r>
    </w:p>
    <w:p w:rsidR="000F79A5" w:rsidRPr="000F79A5" w:rsidRDefault="000F79A5" w:rsidP="000F79A5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0F79A5">
        <w:rPr>
          <w:rFonts w:ascii="Helvetica" w:eastAsia="Times New Roman" w:hAnsi="Helvetica" w:cs="Helvetica"/>
          <w:color w:val="000000"/>
          <w:sz w:val="21"/>
          <w:szCs w:val="21"/>
        </w:rPr>
        <w:t>Ridge Classifier</w:t>
      </w:r>
    </w:p>
    <w:p w:rsidR="0056069A" w:rsidRDefault="0056069A">
      <w:bookmarkStart w:id="0" w:name="_GoBack"/>
      <w:bookmarkEnd w:id="0"/>
    </w:p>
    <w:sectPr w:rsidR="005606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5662DC"/>
    <w:multiLevelType w:val="multilevel"/>
    <w:tmpl w:val="BF12AD7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FD15C9F"/>
    <w:multiLevelType w:val="multilevel"/>
    <w:tmpl w:val="F160A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xNDEzMTc3szAzsTBR0lEKTi0uzszPAykwrAUAeOM0ciwAAAA="/>
  </w:docVars>
  <w:rsids>
    <w:rsidRoot w:val="008702E1"/>
    <w:rsid w:val="000F79A5"/>
    <w:rsid w:val="0056069A"/>
    <w:rsid w:val="008702E1"/>
    <w:rsid w:val="00A85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26B3A1-FD7E-4FD1-A40E-87CDE5855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0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13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12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11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5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888/notebooks/Desktop/Data_Science%20projects/%5BKaggle%5D%20Tabular%20Playground%20Series%20-%20Mar%202021/Untitled.ipynb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20</Characters>
  <Application>Microsoft Office Word</Application>
  <DocSecurity>0</DocSecurity>
  <Lines>15</Lines>
  <Paragraphs>4</Paragraphs>
  <ScaleCrop>false</ScaleCrop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</dc:creator>
  <cp:keywords/>
  <dc:description/>
  <cp:lastModifiedBy>Hugo</cp:lastModifiedBy>
  <cp:revision>2</cp:revision>
  <dcterms:created xsi:type="dcterms:W3CDTF">2021-04-10T02:17:00Z</dcterms:created>
  <dcterms:modified xsi:type="dcterms:W3CDTF">2021-04-10T02:17:00Z</dcterms:modified>
</cp:coreProperties>
</file>